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765" w:rsidRPr="00F80765" w:rsidRDefault="003C590A" w:rsidP="00F80765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2B48B494" wp14:editId="1F44653D">
                <wp:simplePos x="0" y="0"/>
                <wp:positionH relativeFrom="column">
                  <wp:posOffset>5219700</wp:posOffset>
                </wp:positionH>
                <wp:positionV relativeFrom="paragraph">
                  <wp:posOffset>163830</wp:posOffset>
                </wp:positionV>
                <wp:extent cx="1590675" cy="1483995"/>
                <wp:effectExtent l="0" t="0" r="0" b="1905"/>
                <wp:wrapTight wrapText="bothSides">
                  <wp:wrapPolygon edited="0">
                    <wp:start x="517" y="0"/>
                    <wp:lineTo x="517" y="21350"/>
                    <wp:lineTo x="20695" y="21350"/>
                    <wp:lineTo x="20695" y="0"/>
                    <wp:lineTo x="517" y="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1483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MAYOR</w:t>
                            </w:r>
                          </w:p>
                          <w:p w:rsidR="009F6811" w:rsidRDefault="00AC5479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V. Wheeler</w:t>
                            </w:r>
                          </w:p>
                          <w:p w:rsidR="009F6811" w:rsidRPr="0057684E" w:rsidRDefault="003C590A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br/>
                            </w:r>
                            <w:r w:rsidR="009F6811"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ITY MANAGER</w:t>
                            </w:r>
                          </w:p>
                          <w:p w:rsidR="00576796" w:rsidRPr="0057684E" w:rsidRDefault="00576796" w:rsidP="00576796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Gerald C. Smith, Sr.</w:t>
                            </w: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OMMISSIONERS</w:t>
                            </w:r>
                          </w:p>
                          <w:p w:rsidR="009F6811" w:rsidRPr="0057684E" w:rsidRDefault="005C448F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mma Albright</w:t>
                            </w:r>
                          </w:p>
                          <w:p w:rsidR="00A0485D" w:rsidRDefault="00A0485D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Georgana Kicinski</w:t>
                            </w:r>
                          </w:p>
                          <w:p w:rsidR="00A0485D" w:rsidRDefault="001B3A72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Del</w:t>
                            </w:r>
                            <w:r w:rsidR="00A0485D"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 xml:space="preserve"> Mims</w:t>
                            </w:r>
                          </w:p>
                          <w:p w:rsidR="009F6811" w:rsidRDefault="001B3A72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d</w:t>
                            </w:r>
                            <w:r w:rsidR="00C549B3"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 xml:space="preserve"> Mims</w:t>
                            </w:r>
                          </w:p>
                          <w:p w:rsidR="009F6811" w:rsidRPr="0057684E" w:rsidRDefault="005C448F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dward Gleason</w:t>
                            </w: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E22E1D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8"/>
                                <w:szCs w:val="18"/>
                              </w:rPr>
                            </w:pP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48B49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11pt;margin-top:12.9pt;width:125.25pt;height:116.8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RV5tQIAALo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" filled="f" stroked="f">
                <v:textbox>
                  <w:txbxContent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MAYOR</w:t>
                      </w:r>
                    </w:p>
                    <w:p w:rsidR="009F6811" w:rsidRDefault="00AC5479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V. Wheeler</w:t>
                      </w:r>
                    </w:p>
                    <w:p w:rsidR="009F6811" w:rsidRPr="0057684E" w:rsidRDefault="003C590A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br/>
                      </w:r>
                      <w:r w:rsidR="009F6811"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ITY MANAGER</w:t>
                      </w:r>
                    </w:p>
                    <w:p w:rsidR="00576796" w:rsidRPr="0057684E" w:rsidRDefault="00576796" w:rsidP="00576796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Gerald C. Smith, Sr.</w:t>
                      </w: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OMMISSIONERS</w:t>
                      </w:r>
                    </w:p>
                    <w:p w:rsidR="009F6811" w:rsidRPr="0057684E" w:rsidRDefault="005C448F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mma Albright</w:t>
                      </w:r>
                      <w:bookmarkStart w:id="1" w:name="_GoBack"/>
                      <w:bookmarkEnd w:id="1"/>
                    </w:p>
                    <w:p w:rsidR="00A0485D" w:rsidRDefault="00A0485D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Georgana Kicinski</w:t>
                      </w:r>
                    </w:p>
                    <w:p w:rsidR="00A0485D" w:rsidRDefault="001B3A72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Del</w:t>
                      </w:r>
                      <w:r w:rsidR="00A0485D"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 xml:space="preserve"> Mims</w:t>
                      </w:r>
                    </w:p>
                    <w:p w:rsidR="009F6811" w:rsidRDefault="001B3A72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d</w:t>
                      </w:r>
                      <w:r w:rsidR="00C549B3"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 xml:space="preserve"> Mims</w:t>
                      </w:r>
                    </w:p>
                    <w:p w:rsidR="009F6811" w:rsidRPr="0057684E" w:rsidRDefault="005C448F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dward Gleason</w:t>
                      </w: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E22E1D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8"/>
                          <w:szCs w:val="18"/>
                        </w:rPr>
                      </w:pP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0149A4">
        <w:rPr>
          <w:noProof/>
        </w:rPr>
        <mc:AlternateContent>
          <mc:Choice Requires="wpc">
            <w:drawing>
              <wp:anchor distT="0" distB="0" distL="114300" distR="114300" simplePos="0" relativeHeight="251656191" behindDoc="1" locked="0" layoutInCell="1" allowOverlap="1" wp14:anchorId="74D77179" wp14:editId="08291649">
                <wp:simplePos x="0" y="0"/>
                <wp:positionH relativeFrom="column">
                  <wp:posOffset>-15875</wp:posOffset>
                </wp:positionH>
                <wp:positionV relativeFrom="paragraph">
                  <wp:posOffset>49530</wp:posOffset>
                </wp:positionV>
                <wp:extent cx="6373495" cy="1572260"/>
                <wp:effectExtent l="0" t="0" r="0" b="8890"/>
                <wp:wrapTight wrapText="bothSides">
                  <wp:wrapPolygon edited="0">
                    <wp:start x="5294" y="0"/>
                    <wp:lineTo x="5294" y="21460"/>
                    <wp:lineTo x="17367" y="21460"/>
                    <wp:lineTo x="17367" y="0"/>
                    <wp:lineTo x="5294" y="0"/>
                  </wp:wrapPolygon>
                </wp:wrapTight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593023" y="35999"/>
                            <a:ext cx="3510683" cy="15368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F6811" w:rsidRPr="000149A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30"/>
                                  <w:szCs w:val="30"/>
                                </w:rPr>
                              </w:pPr>
                            </w:p>
                            <w:p w:rsidR="009F6811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</w:pPr>
                              <w:r w:rsidRPr="00E65262"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  <w:t>CITY OF CREEDMOOR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P.O. Box 765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 xml:space="preserve">111 Masonic Street  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Creedmoor, NC 27522</w:t>
                              </w:r>
                            </w:p>
                            <w:p w:rsidR="009F6811" w:rsidRPr="00825A59" w:rsidRDefault="000E1476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hyperlink r:id="rId5" w:history="1">
                                <w:r w:rsidR="009F6811" w:rsidRPr="00825A59">
                                  <w:rPr>
                                    <w:rStyle w:val="Hyperlink"/>
                                    <w:rFonts w:ascii="Georgia" w:hAnsi="Georgia"/>
                                    <w:smallCaps/>
                                    <w:color w:val="auto"/>
                                    <w:szCs w:val="22"/>
                                    <w:u w:val="none"/>
                                  </w:rPr>
                                  <w:t>www.cityofcreedmoor.org</w:t>
                                </w:r>
                              </w:hyperlink>
                            </w:p>
                            <w:p w:rsidR="009F6811" w:rsidRPr="00F6024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 w:val="22"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(919) 528-333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D77179" id="Canvas 6" o:spid="_x0000_s1027" editas="canvas" style="position:absolute;margin-left:-1.25pt;margin-top:3.9pt;width:501.85pt;height:123.8pt;z-index:-251660289" coordsize="63734,15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63734;height:15722;visibility:visible;mso-wrap-style:square">
                  <v:fill o:detectmouseclick="t"/>
                  <v:path o:connecttype="none"/>
                </v:shape>
                <v:shape id="Text Box 7" o:spid="_x0000_s1029" type="#_x0000_t202" style="position:absolute;left:15930;top:359;width:35107;height:15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:rsidR="009F6811" w:rsidRPr="000149A4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30"/>
                            <w:szCs w:val="30"/>
                          </w:rPr>
                        </w:pPr>
                      </w:p>
                      <w:p w:rsidR="009F6811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</w:pPr>
                        <w:r w:rsidRPr="00E65262"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  <w:t>CITY OF CREEDMOOR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P.O. Box 765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 xml:space="preserve">111 Masonic Street  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Creedmoor, NC 27522</w:t>
                        </w:r>
                      </w:p>
                      <w:p w:rsidR="009F6811" w:rsidRPr="00825A59" w:rsidRDefault="005C448F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hyperlink r:id="rId6" w:history="1">
                          <w:r w:rsidR="009F6811" w:rsidRPr="00825A59">
                            <w:rPr>
                              <w:rStyle w:val="Hyperlink"/>
                              <w:rFonts w:ascii="Georgia" w:hAnsi="Georgia"/>
                              <w:smallCaps/>
                              <w:color w:val="auto"/>
                              <w:szCs w:val="22"/>
                              <w:u w:val="none"/>
                            </w:rPr>
                            <w:t>www.cityofcreedmoor.org</w:t>
                          </w:r>
                        </w:hyperlink>
                      </w:p>
                      <w:p w:rsidR="009F6811" w:rsidRPr="00F60244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 w:val="22"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(919) 528-3332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:rsidR="00F80765" w:rsidRDefault="009217C5" w:rsidP="00F80765"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91770</wp:posOffset>
            </wp:positionH>
            <wp:positionV relativeFrom="paragraph">
              <wp:posOffset>148590</wp:posOffset>
            </wp:positionV>
            <wp:extent cx="1187450" cy="1187450"/>
            <wp:effectExtent l="0" t="0" r="0" b="0"/>
            <wp:wrapTight wrapText="bothSides">
              <wp:wrapPolygon edited="0">
                <wp:start x="7277" y="0"/>
                <wp:lineTo x="5198" y="693"/>
                <wp:lineTo x="347" y="4505"/>
                <wp:lineTo x="0" y="7970"/>
                <wp:lineTo x="0" y="13861"/>
                <wp:lineTo x="1040" y="17326"/>
                <wp:lineTo x="6237" y="21138"/>
                <wp:lineTo x="7277" y="21138"/>
                <wp:lineTo x="13861" y="21138"/>
                <wp:lineTo x="14901" y="21138"/>
                <wp:lineTo x="20098" y="17326"/>
                <wp:lineTo x="21138" y="13861"/>
                <wp:lineTo x="21138" y="7970"/>
                <wp:lineTo x="20791" y="4505"/>
                <wp:lineTo x="15940" y="693"/>
                <wp:lineTo x="13861" y="0"/>
                <wp:lineTo x="7277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2Creedmoor_BurgundyLogo_WithoutBox_2012042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92925" w:rsidRDefault="00F80765" w:rsidP="00F80765">
      <w:pPr>
        <w:tabs>
          <w:tab w:val="left" w:pos="3600"/>
        </w:tabs>
      </w:pPr>
      <w:r>
        <w:tab/>
      </w:r>
    </w:p>
    <w:p w:rsidR="00126609" w:rsidRDefault="00126609" w:rsidP="00F80765">
      <w:pPr>
        <w:tabs>
          <w:tab w:val="left" w:pos="3600"/>
        </w:tabs>
      </w:pPr>
    </w:p>
    <w:p w:rsidR="00A90465" w:rsidRDefault="00A90465" w:rsidP="00F80765">
      <w:pPr>
        <w:tabs>
          <w:tab w:val="left" w:pos="3600"/>
        </w:tabs>
      </w:pPr>
    </w:p>
    <w:p w:rsidR="00126609" w:rsidRDefault="00126609" w:rsidP="00F80765">
      <w:pPr>
        <w:tabs>
          <w:tab w:val="left" w:pos="3600"/>
        </w:tabs>
      </w:pPr>
    </w:p>
    <w:p w:rsidR="00BE7087" w:rsidRPr="00466404" w:rsidRDefault="00BE7087" w:rsidP="00BE7087">
      <w:pPr>
        <w:jc w:val="center"/>
        <w:rPr>
          <w:b/>
          <w:bCs/>
          <w:smallCaps/>
          <w:color w:val="000000"/>
          <w:sz w:val="32"/>
        </w:rPr>
      </w:pPr>
      <w:r w:rsidRPr="00466404">
        <w:rPr>
          <w:b/>
          <w:bCs/>
          <w:smallCaps/>
          <w:color w:val="000000"/>
          <w:sz w:val="32"/>
        </w:rPr>
        <w:t>LEGAL NOTICE</w:t>
      </w:r>
    </w:p>
    <w:p w:rsidR="00BE7087" w:rsidRDefault="00BE7087" w:rsidP="00BE7087">
      <w:pPr>
        <w:jc w:val="center"/>
        <w:rPr>
          <w:b/>
          <w:bCs/>
          <w:smallCaps/>
          <w:color w:val="000000"/>
          <w:sz w:val="32"/>
        </w:rPr>
      </w:pPr>
      <w:r>
        <w:rPr>
          <w:b/>
          <w:bCs/>
          <w:smallCaps/>
          <w:color w:val="000000"/>
          <w:sz w:val="32"/>
        </w:rPr>
        <w:t xml:space="preserve">SPECIAL CALLED MEETING AND </w:t>
      </w:r>
      <w:r w:rsidR="001B2600">
        <w:rPr>
          <w:b/>
          <w:bCs/>
          <w:smallCaps/>
          <w:color w:val="000000"/>
          <w:sz w:val="32"/>
        </w:rPr>
        <w:t>REMOTE</w:t>
      </w:r>
      <w:r>
        <w:rPr>
          <w:b/>
          <w:bCs/>
          <w:smallCaps/>
          <w:color w:val="000000"/>
          <w:sz w:val="32"/>
        </w:rPr>
        <w:t xml:space="preserve"> MEETING NOTICE</w:t>
      </w:r>
    </w:p>
    <w:p w:rsidR="00BE7087" w:rsidRDefault="00BE7087" w:rsidP="00BE7087">
      <w:pPr>
        <w:jc w:val="center"/>
        <w:rPr>
          <w:b/>
          <w:bCs/>
          <w:smallCaps/>
          <w:color w:val="000000"/>
          <w:sz w:val="32"/>
        </w:rPr>
      </w:pPr>
    </w:p>
    <w:p w:rsidR="00576796" w:rsidRDefault="00CD4ADD" w:rsidP="00CD4ADD">
      <w:pPr>
        <w:spacing w:line="360" w:lineRule="auto"/>
        <w:jc w:val="both"/>
        <w:rPr>
          <w:sz w:val="32"/>
        </w:rPr>
      </w:pPr>
      <w:r>
        <w:rPr>
          <w:sz w:val="32"/>
        </w:rPr>
        <w:t xml:space="preserve">The Creedmoor Board of Commissioners will hold a Special Meeting on </w:t>
      </w:r>
      <w:r w:rsidR="00A90465">
        <w:rPr>
          <w:b/>
          <w:sz w:val="32"/>
        </w:rPr>
        <w:t>Friday, May 27, 2022 at 10 a.</w:t>
      </w:r>
      <w:r w:rsidR="00541545" w:rsidRPr="00541545">
        <w:rPr>
          <w:b/>
          <w:sz w:val="32"/>
        </w:rPr>
        <w:t>m.</w:t>
      </w:r>
      <w:r w:rsidR="002B2E47">
        <w:rPr>
          <w:sz w:val="32"/>
        </w:rPr>
        <w:t xml:space="preserve"> </w:t>
      </w:r>
    </w:p>
    <w:p w:rsidR="00576796" w:rsidRDefault="00576796" w:rsidP="00CD4ADD">
      <w:pPr>
        <w:spacing w:line="360" w:lineRule="auto"/>
        <w:jc w:val="both"/>
        <w:rPr>
          <w:sz w:val="32"/>
        </w:rPr>
      </w:pPr>
    </w:p>
    <w:p w:rsidR="00BE7087" w:rsidRDefault="00576796" w:rsidP="00CD4ADD">
      <w:pPr>
        <w:spacing w:line="360" w:lineRule="auto"/>
        <w:jc w:val="both"/>
        <w:rPr>
          <w:sz w:val="32"/>
        </w:rPr>
      </w:pPr>
      <w:r>
        <w:rPr>
          <w:sz w:val="32"/>
        </w:rPr>
        <w:t xml:space="preserve">The meeting will consist of a </w:t>
      </w:r>
      <w:r w:rsidR="006A5BFB">
        <w:rPr>
          <w:sz w:val="32"/>
        </w:rPr>
        <w:t>closed session pursuant to NCGS 143-318.11(A)(6) on a personnel matter.</w:t>
      </w:r>
    </w:p>
    <w:p w:rsidR="00576796" w:rsidRDefault="00576796" w:rsidP="00CD4ADD">
      <w:pPr>
        <w:spacing w:line="360" w:lineRule="auto"/>
        <w:jc w:val="both"/>
        <w:rPr>
          <w:sz w:val="32"/>
        </w:rPr>
      </w:pPr>
    </w:p>
    <w:p w:rsidR="00576796" w:rsidRDefault="00576796" w:rsidP="00576796">
      <w:pPr>
        <w:spacing w:line="360" w:lineRule="auto"/>
        <w:jc w:val="both"/>
        <w:rPr>
          <w:sz w:val="32"/>
          <w:szCs w:val="32"/>
        </w:rPr>
      </w:pPr>
      <w:r>
        <w:rPr>
          <w:sz w:val="32"/>
          <w:szCs w:val="32"/>
        </w:rPr>
        <w:t xml:space="preserve">To access the </w:t>
      </w:r>
      <w:r w:rsidRPr="000019EE">
        <w:rPr>
          <w:sz w:val="32"/>
          <w:szCs w:val="32"/>
        </w:rPr>
        <w:t>meeting</w:t>
      </w:r>
      <w:r>
        <w:rPr>
          <w:sz w:val="32"/>
          <w:szCs w:val="32"/>
        </w:rPr>
        <w:t xml:space="preserve"> by utilizing</w:t>
      </w:r>
      <w:r w:rsidRPr="000019EE">
        <w:rPr>
          <w:sz w:val="32"/>
          <w:szCs w:val="32"/>
        </w:rPr>
        <w:t xml:space="preserve"> Zoom conference call</w:t>
      </w:r>
      <w:r>
        <w:rPr>
          <w:sz w:val="32"/>
          <w:szCs w:val="32"/>
        </w:rPr>
        <w:t>, register using the link in</w:t>
      </w:r>
      <w:r w:rsidRPr="000019EE">
        <w:rPr>
          <w:sz w:val="32"/>
          <w:szCs w:val="32"/>
        </w:rPr>
        <w:t xml:space="preserve">cluded below. </w:t>
      </w:r>
    </w:p>
    <w:p w:rsidR="000E1476" w:rsidRDefault="000E1476" w:rsidP="00576796">
      <w:pPr>
        <w:spacing w:line="360" w:lineRule="auto"/>
        <w:jc w:val="both"/>
        <w:rPr>
          <w:sz w:val="32"/>
          <w:szCs w:val="32"/>
        </w:rPr>
      </w:pPr>
    </w:p>
    <w:p w:rsidR="005C448F" w:rsidRDefault="000E1476" w:rsidP="000E1476">
      <w:pPr>
        <w:tabs>
          <w:tab w:val="left" w:pos="3600"/>
        </w:tabs>
        <w:rPr>
          <w:rStyle w:val="Hyperlink"/>
          <w:rFonts w:ascii="Helvetica" w:hAnsi="Helvetica" w:cs="Helvetica"/>
          <w:color w:val="3E8DEF"/>
          <w:sz w:val="28"/>
          <w:szCs w:val="28"/>
          <w:shd w:val="clear" w:color="auto" w:fill="FFFFFF"/>
        </w:rPr>
      </w:pPr>
      <w:r>
        <w:rPr>
          <w:b/>
          <w:sz w:val="32"/>
          <w:szCs w:val="32"/>
        </w:rPr>
        <w:t>Register in Advance for Zoom Meeting</w:t>
      </w:r>
      <w:r>
        <w:t>:</w:t>
      </w:r>
      <w:r w:rsidR="005C448F">
        <w:rPr>
          <w:sz w:val="32"/>
          <w:szCs w:val="32"/>
        </w:rPr>
        <w:t xml:space="preserve">                         </w:t>
      </w:r>
      <w:hyperlink r:id="rId8" w:tgtFrame="_blank" w:history="1">
        <w:r w:rsidR="000A56D2" w:rsidRPr="000A56D2">
          <w:rPr>
            <w:rStyle w:val="Hyperlink"/>
            <w:rFonts w:ascii="Helvetica" w:hAnsi="Helvetica" w:cs="Helvetica"/>
            <w:color w:val="3E8DEF"/>
            <w:sz w:val="28"/>
            <w:szCs w:val="28"/>
            <w:shd w:val="clear" w:color="auto" w:fill="FFFFFF"/>
          </w:rPr>
          <w:t>https://us02web.zoom.us/meeting/register/tZMpd-qprjMpG9QIAh2aNirXINV8z-h1sEW1</w:t>
        </w:r>
      </w:hyperlink>
    </w:p>
    <w:p w:rsidR="000E1476" w:rsidRDefault="000E1476" w:rsidP="005C448F">
      <w:pPr>
        <w:spacing w:line="360" w:lineRule="auto"/>
        <w:jc w:val="both"/>
        <w:rPr>
          <w:rStyle w:val="Hyperlink"/>
          <w:rFonts w:ascii="Helvetica" w:hAnsi="Helvetica" w:cs="Helvetica"/>
          <w:color w:val="3E8DEF"/>
          <w:sz w:val="28"/>
          <w:szCs w:val="28"/>
          <w:shd w:val="clear" w:color="auto" w:fill="FFFFFF"/>
        </w:rPr>
      </w:pPr>
    </w:p>
    <w:p w:rsidR="000E1476" w:rsidRPr="000E1476" w:rsidRDefault="000E1476" w:rsidP="000E1476">
      <w:pPr>
        <w:rPr>
          <w:rFonts w:ascii="Georgia" w:hAnsi="Georgia"/>
          <w:color w:val="808080" w:themeColor="background1" w:themeShade="80"/>
          <w:sz w:val="32"/>
          <w:szCs w:val="32"/>
        </w:rPr>
      </w:pPr>
      <w:r w:rsidRPr="000E1476">
        <w:rPr>
          <w:sz w:val="32"/>
          <w:szCs w:val="32"/>
        </w:rPr>
        <w:t>After registering, you will receive a confirmation email containing information about joining the meeting.</w:t>
      </w:r>
    </w:p>
    <w:p w:rsidR="000E1476" w:rsidRPr="000E1476" w:rsidRDefault="000E1476" w:rsidP="000E1476">
      <w:pPr>
        <w:spacing w:line="360" w:lineRule="auto"/>
        <w:jc w:val="both"/>
        <w:rPr>
          <w:sz w:val="32"/>
          <w:szCs w:val="32"/>
        </w:rPr>
      </w:pPr>
    </w:p>
    <w:p w:rsidR="000E1476" w:rsidRPr="000A56D2" w:rsidRDefault="000E1476" w:rsidP="005C448F">
      <w:pPr>
        <w:spacing w:line="360" w:lineRule="auto"/>
        <w:jc w:val="both"/>
        <w:rPr>
          <w:sz w:val="28"/>
          <w:szCs w:val="28"/>
        </w:rPr>
      </w:pPr>
      <w:bookmarkStart w:id="0" w:name="_GoBack"/>
      <w:bookmarkEnd w:id="0"/>
    </w:p>
    <w:sectPr w:rsidR="000E1476" w:rsidRPr="000A56D2" w:rsidSect="0001177B">
      <w:type w:val="continuous"/>
      <w:pgSz w:w="12240" w:h="15840" w:code="1"/>
      <w:pgMar w:top="432" w:right="1080" w:bottom="432" w:left="108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TOwMLW0MLAwMLZQ0lEKTi0uzszPAykwrgUAYni8/CwAAAA="/>
  </w:docVars>
  <w:rsids>
    <w:rsidRoot w:val="00486EB7"/>
    <w:rsid w:val="0001177B"/>
    <w:rsid w:val="000149A4"/>
    <w:rsid w:val="000360DC"/>
    <w:rsid w:val="000721A1"/>
    <w:rsid w:val="000A56D2"/>
    <w:rsid w:val="000B61B0"/>
    <w:rsid w:val="000E1476"/>
    <w:rsid w:val="00126609"/>
    <w:rsid w:val="001308F2"/>
    <w:rsid w:val="00166CED"/>
    <w:rsid w:val="00195DC6"/>
    <w:rsid w:val="001B2600"/>
    <w:rsid w:val="001B3A72"/>
    <w:rsid w:val="001C11A6"/>
    <w:rsid w:val="001D0319"/>
    <w:rsid w:val="001F70A3"/>
    <w:rsid w:val="002661C9"/>
    <w:rsid w:val="00274BF6"/>
    <w:rsid w:val="002B2E47"/>
    <w:rsid w:val="002B561F"/>
    <w:rsid w:val="002E7B91"/>
    <w:rsid w:val="00305636"/>
    <w:rsid w:val="0034385E"/>
    <w:rsid w:val="00346337"/>
    <w:rsid w:val="00365D20"/>
    <w:rsid w:val="00373747"/>
    <w:rsid w:val="003C3DCC"/>
    <w:rsid w:val="003C590A"/>
    <w:rsid w:val="003D1688"/>
    <w:rsid w:val="0046022D"/>
    <w:rsid w:val="00462772"/>
    <w:rsid w:val="00486EB7"/>
    <w:rsid w:val="004A3833"/>
    <w:rsid w:val="004D4575"/>
    <w:rsid w:val="004D792D"/>
    <w:rsid w:val="00541545"/>
    <w:rsid w:val="00576796"/>
    <w:rsid w:val="0057684E"/>
    <w:rsid w:val="005914E7"/>
    <w:rsid w:val="005C448F"/>
    <w:rsid w:val="005E7B66"/>
    <w:rsid w:val="00600A3E"/>
    <w:rsid w:val="006A283F"/>
    <w:rsid w:val="006A5BFB"/>
    <w:rsid w:val="006D1252"/>
    <w:rsid w:val="006E6BD2"/>
    <w:rsid w:val="007032AA"/>
    <w:rsid w:val="00710EAB"/>
    <w:rsid w:val="007210CD"/>
    <w:rsid w:val="00753B7F"/>
    <w:rsid w:val="007A657F"/>
    <w:rsid w:val="007A76C1"/>
    <w:rsid w:val="007F42C2"/>
    <w:rsid w:val="007F7782"/>
    <w:rsid w:val="00800134"/>
    <w:rsid w:val="00825A59"/>
    <w:rsid w:val="00827338"/>
    <w:rsid w:val="00834385"/>
    <w:rsid w:val="008469ED"/>
    <w:rsid w:val="008536DE"/>
    <w:rsid w:val="00867181"/>
    <w:rsid w:val="00892925"/>
    <w:rsid w:val="008975A3"/>
    <w:rsid w:val="008A7140"/>
    <w:rsid w:val="008B03D8"/>
    <w:rsid w:val="00915C39"/>
    <w:rsid w:val="009217C5"/>
    <w:rsid w:val="00937130"/>
    <w:rsid w:val="00946584"/>
    <w:rsid w:val="00953AAC"/>
    <w:rsid w:val="0095518A"/>
    <w:rsid w:val="009C3F8A"/>
    <w:rsid w:val="009F6811"/>
    <w:rsid w:val="00A0485D"/>
    <w:rsid w:val="00A33334"/>
    <w:rsid w:val="00A85B67"/>
    <w:rsid w:val="00A90465"/>
    <w:rsid w:val="00AA62B1"/>
    <w:rsid w:val="00AC469C"/>
    <w:rsid w:val="00AC5479"/>
    <w:rsid w:val="00B55A6D"/>
    <w:rsid w:val="00B62CB6"/>
    <w:rsid w:val="00B67617"/>
    <w:rsid w:val="00B90B76"/>
    <w:rsid w:val="00BE7087"/>
    <w:rsid w:val="00C549B3"/>
    <w:rsid w:val="00C97E99"/>
    <w:rsid w:val="00CD4ADD"/>
    <w:rsid w:val="00CE5B6B"/>
    <w:rsid w:val="00CF749C"/>
    <w:rsid w:val="00D0613E"/>
    <w:rsid w:val="00D32143"/>
    <w:rsid w:val="00D36B07"/>
    <w:rsid w:val="00D41D32"/>
    <w:rsid w:val="00D70DB0"/>
    <w:rsid w:val="00DA1569"/>
    <w:rsid w:val="00DB7057"/>
    <w:rsid w:val="00DC4107"/>
    <w:rsid w:val="00DD6D47"/>
    <w:rsid w:val="00E22E1D"/>
    <w:rsid w:val="00E37F08"/>
    <w:rsid w:val="00E65262"/>
    <w:rsid w:val="00E77928"/>
    <w:rsid w:val="00EA7012"/>
    <w:rsid w:val="00F07E1A"/>
    <w:rsid w:val="00F348C8"/>
    <w:rsid w:val="00F60244"/>
    <w:rsid w:val="00F80765"/>
    <w:rsid w:val="00FA0214"/>
    <w:rsid w:val="00FD4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969A02"/>
  <w15:docId w15:val="{314301F1-9BD2-40FF-928D-56AC381BE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2E1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86EB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0149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49A4"/>
    <w:rPr>
      <w:rFonts w:ascii="Tahoma" w:hAnsi="Tahoma" w:cs="Tahoma"/>
      <w:sz w:val="16"/>
      <w:szCs w:val="16"/>
    </w:rPr>
  </w:style>
  <w:style w:type="paragraph" w:customStyle="1" w:styleId="Category">
    <w:name w:val="Catego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color w:val="808080" w:themeColor="background1" w:themeShade="80"/>
      <w:sz w:val="20"/>
      <w:szCs w:val="22"/>
    </w:rPr>
  </w:style>
  <w:style w:type="paragraph" w:customStyle="1" w:styleId="Entry">
    <w:name w:val="Ent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sz w:val="20"/>
      <w:szCs w:val="22"/>
    </w:rPr>
  </w:style>
  <w:style w:type="paragraph" w:styleId="NoSpacing">
    <w:name w:val="No Spacing"/>
    <w:basedOn w:val="Normal"/>
    <w:uiPriority w:val="1"/>
    <w:qFormat/>
    <w:rsid w:val="009F6811"/>
    <w:rPr>
      <w:rFonts w:asciiTheme="minorHAnsi" w:eastAsiaTheme="minorEastAsia" w:hAnsiTheme="minorHAnsi" w:cstheme="minorBidi"/>
      <w:sz w:val="20"/>
      <w:szCs w:val="22"/>
    </w:rPr>
  </w:style>
  <w:style w:type="paragraph" w:styleId="NormalWeb">
    <w:name w:val="Normal (Web)"/>
    <w:basedOn w:val="Normal"/>
    <w:uiPriority w:val="99"/>
    <w:semiHidden/>
    <w:unhideWhenUsed/>
    <w:rsid w:val="00F07E1A"/>
    <w:pPr>
      <w:spacing w:before="100" w:beforeAutospacing="1" w:after="100" w:afterAutospacing="1"/>
    </w:pPr>
    <w:rPr>
      <w:rFonts w:eastAsia="Calibri"/>
    </w:rPr>
  </w:style>
  <w:style w:type="character" w:customStyle="1" w:styleId="xbe">
    <w:name w:val="_xbe"/>
    <w:rsid w:val="00F07E1A"/>
  </w:style>
  <w:style w:type="paragraph" w:styleId="Title">
    <w:name w:val="Title"/>
    <w:basedOn w:val="Normal"/>
    <w:link w:val="TitleChar"/>
    <w:qFormat/>
    <w:rsid w:val="00D41D32"/>
    <w:pPr>
      <w:jc w:val="center"/>
    </w:pPr>
    <w:rPr>
      <w:b/>
      <w:szCs w:val="20"/>
    </w:rPr>
  </w:style>
  <w:style w:type="character" w:customStyle="1" w:styleId="TitleChar">
    <w:name w:val="Title Char"/>
    <w:basedOn w:val="DefaultParagraphFont"/>
    <w:link w:val="Title"/>
    <w:rsid w:val="00D41D32"/>
    <w:rPr>
      <w:b/>
      <w:sz w:val="24"/>
    </w:rPr>
  </w:style>
  <w:style w:type="character" w:styleId="FollowedHyperlink">
    <w:name w:val="FollowedHyperlink"/>
    <w:basedOn w:val="DefaultParagraphFont"/>
    <w:semiHidden/>
    <w:unhideWhenUsed/>
    <w:rsid w:val="00166C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meeting/register/tZMpd-qprjMpG9QIAh2aNirXINV8z-h1sEW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cityofcreedmoor.org" TargetMode="External"/><Relationship Id="rId5" Type="http://schemas.openxmlformats.org/officeDocument/2006/relationships/hyperlink" Target="http://www.cityofcreedmoor.or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A81627-DEA3-455F-9DFA-47F4CCC23D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79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2</CharactersWithSpaces>
  <SharedDoc>false</SharedDoc>
  <HLinks>
    <vt:vector size="6" baseType="variant">
      <vt:variant>
        <vt:i4>2359407</vt:i4>
      </vt:variant>
      <vt:variant>
        <vt:i4>0</vt:i4>
      </vt:variant>
      <vt:variant>
        <vt:i4>0</vt:i4>
      </vt:variant>
      <vt:variant>
        <vt:i4>5</vt:i4>
      </vt:variant>
      <vt:variant>
        <vt:lpwstr>http://www.cityofcreedmoo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ena</dc:creator>
  <cp:lastModifiedBy>Barbara Rouse</cp:lastModifiedBy>
  <cp:revision>5</cp:revision>
  <cp:lastPrinted>2021-03-05T15:10:00Z</cp:lastPrinted>
  <dcterms:created xsi:type="dcterms:W3CDTF">2022-05-24T15:36:00Z</dcterms:created>
  <dcterms:modified xsi:type="dcterms:W3CDTF">2022-05-24T18:50:00Z</dcterms:modified>
</cp:coreProperties>
</file>